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13120" w14:textId="77777777" w:rsidR="007C34AB" w:rsidRPr="00E64F1A" w:rsidRDefault="00A67920" w:rsidP="007C34AB">
      <w:pPr>
        <w:spacing w:after="0" w:line="360" w:lineRule="auto"/>
        <w:jc w:val="center"/>
        <w:rPr>
          <w:rFonts w:ascii="Gill Sans MT" w:hAnsi="Gill Sans MT"/>
          <w:b/>
          <w:sz w:val="24"/>
        </w:rPr>
      </w:pPr>
      <w:r w:rsidRPr="00E64F1A">
        <w:rPr>
          <w:rFonts w:ascii="Gill Sans MT" w:hAnsi="Gill Sans MT"/>
          <w:b/>
          <w:sz w:val="24"/>
        </w:rPr>
        <w:t>TRAINING CURRICULUM FOR CAPACITY BUILDING</w:t>
      </w:r>
    </w:p>
    <w:p w14:paraId="57462DBF" w14:textId="37D9E016" w:rsidR="00FE6416" w:rsidRPr="00E64F1A" w:rsidRDefault="00A67920" w:rsidP="007C34AB">
      <w:pPr>
        <w:spacing w:line="360" w:lineRule="auto"/>
        <w:jc w:val="center"/>
        <w:rPr>
          <w:rFonts w:ascii="Gill Sans MT" w:hAnsi="Gill Sans MT"/>
          <w:b/>
          <w:sz w:val="24"/>
        </w:rPr>
      </w:pPr>
      <w:r w:rsidRPr="00E64F1A">
        <w:rPr>
          <w:rFonts w:ascii="Gill Sans MT" w:hAnsi="Gill Sans MT"/>
          <w:b/>
          <w:sz w:val="24"/>
        </w:rPr>
        <w:t>FOR ADVANCED DATA ANALYSIS</w:t>
      </w:r>
      <w:r w:rsidR="007C34AB" w:rsidRPr="00E64F1A">
        <w:rPr>
          <w:rFonts w:ascii="Gill Sans MT" w:hAnsi="Gill Sans MT"/>
          <w:b/>
          <w:sz w:val="24"/>
        </w:rPr>
        <w:t xml:space="preserve"> – </w:t>
      </w:r>
    </w:p>
    <w:p w14:paraId="60244DC2" w14:textId="77777777" w:rsidR="00A67920" w:rsidRPr="005D01F8" w:rsidRDefault="00A67920" w:rsidP="005D01F8">
      <w:pPr>
        <w:spacing w:line="360" w:lineRule="auto"/>
        <w:rPr>
          <w:rFonts w:ascii="Gill Sans MT" w:hAnsi="Gill Sans MT"/>
          <w:b/>
        </w:rPr>
      </w:pPr>
    </w:p>
    <w:p w14:paraId="60C2C2D1" w14:textId="469EC7F4" w:rsidR="004B56AD" w:rsidRPr="005D01F8" w:rsidRDefault="001E68E9" w:rsidP="005D01F8">
      <w:pPr>
        <w:spacing w:after="0" w:line="360" w:lineRule="auto"/>
        <w:rPr>
          <w:rFonts w:ascii="Gill Sans MT" w:hAnsi="Gill Sans MT"/>
          <w:b/>
        </w:rPr>
      </w:pPr>
      <w:r w:rsidRPr="005D01F8">
        <w:rPr>
          <w:rFonts w:ascii="Gill Sans MT" w:hAnsi="Gill Sans MT"/>
          <w:b/>
        </w:rPr>
        <w:t>RECAP</w:t>
      </w:r>
    </w:p>
    <w:p w14:paraId="5469ADFC" w14:textId="4E2E8C71" w:rsidR="001E68E9" w:rsidRPr="005D01F8" w:rsidRDefault="001E68E9" w:rsidP="005D01F8">
      <w:pPr>
        <w:spacing w:after="0" w:line="360" w:lineRule="auto"/>
        <w:rPr>
          <w:rFonts w:ascii="Gill Sans MT" w:hAnsi="Gill Sans MT"/>
        </w:rPr>
      </w:pPr>
      <w:r w:rsidRPr="005D01F8">
        <w:rPr>
          <w:rFonts w:ascii="Gill Sans MT" w:hAnsi="Gill Sans MT"/>
        </w:rPr>
        <w:t>The aim of this session is to refresh our understanding on data typ</w:t>
      </w:r>
      <w:bookmarkStart w:id="0" w:name="_GoBack"/>
      <w:bookmarkEnd w:id="0"/>
      <w:r w:rsidRPr="005D01F8">
        <w:rPr>
          <w:rFonts w:ascii="Gill Sans MT" w:hAnsi="Gill Sans MT"/>
        </w:rPr>
        <w:t>es/formats</w:t>
      </w:r>
    </w:p>
    <w:p w14:paraId="4798536F" w14:textId="638AE8BE" w:rsidR="004F0D97" w:rsidRPr="005D01F8" w:rsidRDefault="00FA4948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Variable types</w:t>
      </w:r>
    </w:p>
    <w:p w14:paraId="630F9B76" w14:textId="3AED4B35" w:rsidR="00FA4948" w:rsidRPr="005D01F8" w:rsidRDefault="00D3244B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Data</w:t>
      </w:r>
      <w:r w:rsidR="00FA4948" w:rsidRPr="005D01F8">
        <w:rPr>
          <w:rFonts w:ascii="Gill Sans MT" w:hAnsi="Gill Sans MT"/>
        </w:rPr>
        <w:t xml:space="preserve"> formats</w:t>
      </w:r>
    </w:p>
    <w:p w14:paraId="3C0EDED2" w14:textId="1FA38F0F" w:rsidR="007B3267" w:rsidRPr="005D01F8" w:rsidRDefault="001E68E9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Descriptive statistics</w:t>
      </w:r>
    </w:p>
    <w:p w14:paraId="17BDCA71" w14:textId="1ADDD88A" w:rsidR="00CA7BD3" w:rsidRPr="005D01F8" w:rsidRDefault="007B6174" w:rsidP="005D01F8">
      <w:pPr>
        <w:spacing w:after="0" w:line="360" w:lineRule="auto"/>
        <w:rPr>
          <w:rFonts w:ascii="Gill Sans MT" w:hAnsi="Gill Sans MT"/>
          <w:b/>
        </w:rPr>
      </w:pPr>
      <w:r w:rsidRPr="005D01F8">
        <w:rPr>
          <w:rFonts w:ascii="Gill Sans MT" w:hAnsi="Gill Sans MT"/>
          <w:b/>
        </w:rPr>
        <w:t>A COOL INTRODUCTION TO STATA</w:t>
      </w:r>
    </w:p>
    <w:p w14:paraId="79F35C63" w14:textId="288684AD" w:rsidR="0014102D" w:rsidRPr="005D01F8" w:rsidRDefault="007B6174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Explore the Capabilities</w:t>
      </w:r>
    </w:p>
    <w:p w14:paraId="66DE23BC" w14:textId="77777777" w:rsidR="00CA7BD3" w:rsidRPr="005D01F8" w:rsidRDefault="00CA7BD3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Learn to use Stata: windows, commands, do-files, log files</w:t>
      </w:r>
    </w:p>
    <w:p w14:paraId="0C297084" w14:textId="77777777" w:rsidR="00112E36" w:rsidRPr="005D01F8" w:rsidRDefault="00112E36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Overview of STATA syntax</w:t>
      </w:r>
    </w:p>
    <w:p w14:paraId="212CCAA8" w14:textId="77777777" w:rsidR="00CA7BD3" w:rsidRPr="005D01F8" w:rsidRDefault="00CA7BD3" w:rsidP="005D01F8">
      <w:pPr>
        <w:spacing w:after="0" w:line="360" w:lineRule="auto"/>
        <w:rPr>
          <w:rFonts w:ascii="Gill Sans MT" w:hAnsi="Gill Sans MT"/>
          <w:b/>
        </w:rPr>
      </w:pPr>
      <w:r w:rsidRPr="005D01F8">
        <w:rPr>
          <w:rFonts w:ascii="Gill Sans MT" w:hAnsi="Gill Sans MT"/>
          <w:b/>
        </w:rPr>
        <w:t>READING DATA</w:t>
      </w:r>
    </w:p>
    <w:p w14:paraId="76B9A21E" w14:textId="77777777" w:rsidR="00EA79A4" w:rsidRPr="005D01F8" w:rsidRDefault="00C86ABE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Inputting raw data files into STATA</w:t>
      </w:r>
    </w:p>
    <w:p w14:paraId="31926625" w14:textId="7029811F" w:rsidR="00C96CCE" w:rsidRPr="005D01F8" w:rsidRDefault="00C96CCE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From variables to datasets</w:t>
      </w:r>
      <w:r w:rsidR="00EA79A4" w:rsidRPr="005D01F8">
        <w:rPr>
          <w:rFonts w:ascii="Gill Sans MT" w:hAnsi="Gill Sans MT"/>
        </w:rPr>
        <w:t xml:space="preserve"> - Import data in different formats into </w:t>
      </w:r>
      <w:r w:rsidR="0037338A" w:rsidRPr="005D01F8">
        <w:rPr>
          <w:rFonts w:ascii="Gill Sans MT" w:hAnsi="Gill Sans MT"/>
        </w:rPr>
        <w:t>Stata</w:t>
      </w:r>
    </w:p>
    <w:p w14:paraId="3684B431" w14:textId="77777777" w:rsidR="00EA79A4" w:rsidRPr="005D01F8" w:rsidRDefault="00CA7BD3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Using and saving STATA data files</w:t>
      </w:r>
    </w:p>
    <w:p w14:paraId="4442A70A" w14:textId="6E754353" w:rsidR="00EA79A4" w:rsidRPr="005D01F8" w:rsidRDefault="00EA79A4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From </w:t>
      </w:r>
      <w:r w:rsidRPr="005D01F8">
        <w:rPr>
          <w:rFonts w:ascii="Gill Sans MT" w:hAnsi="Gill Sans MT"/>
        </w:rPr>
        <w:t xml:space="preserve">datasets to </w:t>
      </w:r>
      <w:r w:rsidRPr="005D01F8">
        <w:rPr>
          <w:rFonts w:ascii="Gill Sans MT" w:hAnsi="Gill Sans MT"/>
        </w:rPr>
        <w:t xml:space="preserve">variables </w:t>
      </w:r>
      <w:r w:rsidRPr="005D01F8">
        <w:rPr>
          <w:rFonts w:ascii="Gill Sans MT" w:hAnsi="Gill Sans MT"/>
        </w:rPr>
        <w:t xml:space="preserve">- </w:t>
      </w:r>
      <w:r w:rsidRPr="005D01F8">
        <w:rPr>
          <w:rFonts w:ascii="Gill Sans MT" w:hAnsi="Gill Sans MT"/>
        </w:rPr>
        <w:t>Export data in Stata into different formats</w:t>
      </w:r>
    </w:p>
    <w:p w14:paraId="717C9B22" w14:textId="76B99339" w:rsidR="005141DA" w:rsidRPr="005D01F8" w:rsidRDefault="005141DA" w:rsidP="005D01F8">
      <w:pPr>
        <w:spacing w:after="0" w:line="360" w:lineRule="auto"/>
        <w:rPr>
          <w:rFonts w:ascii="Gill Sans MT" w:hAnsi="Gill Sans MT"/>
          <w:b/>
        </w:rPr>
      </w:pPr>
      <w:r w:rsidRPr="005D01F8">
        <w:rPr>
          <w:rFonts w:ascii="Gill Sans MT" w:hAnsi="Gill Sans MT"/>
          <w:b/>
        </w:rPr>
        <w:t>BASIC DATA MANAGEMENT IN STATA</w:t>
      </w:r>
    </w:p>
    <w:p w14:paraId="789D1601" w14:textId="77777777" w:rsidR="00A35E60" w:rsidRPr="005D01F8" w:rsidRDefault="00A35E60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Reading dates into STATA using date variables.</w:t>
      </w:r>
    </w:p>
    <w:p w14:paraId="1682530D" w14:textId="00205654" w:rsidR="00CA7BD3" w:rsidRPr="005D01F8" w:rsidRDefault="00C96CCE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Labelling</w:t>
      </w:r>
      <w:r w:rsidR="00CA7BD3" w:rsidRPr="005D01F8">
        <w:rPr>
          <w:rFonts w:ascii="Gill Sans MT" w:hAnsi="Gill Sans MT"/>
        </w:rPr>
        <w:t xml:space="preserve"> data, variables and values</w:t>
      </w:r>
    </w:p>
    <w:p w14:paraId="20B8D06C" w14:textId="653CFD5E" w:rsidR="00CA7BD3" w:rsidRPr="005D01F8" w:rsidRDefault="00CA7BD3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Creating and recoding variables</w:t>
      </w:r>
    </w:p>
    <w:p w14:paraId="2B8EEA35" w14:textId="77777777" w:rsidR="00A35E60" w:rsidRPr="005D01F8" w:rsidRDefault="00A35E60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Missing Values in STATA.</w:t>
      </w:r>
    </w:p>
    <w:p w14:paraId="0B949818" w14:textId="5E9B9354" w:rsidR="002C5EBD" w:rsidRPr="005D01F8" w:rsidRDefault="002C5EBD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Sub-</w:t>
      </w:r>
      <w:r w:rsidR="00C96CCE" w:rsidRPr="005D01F8">
        <w:rPr>
          <w:rFonts w:ascii="Gill Sans MT" w:hAnsi="Gill Sans MT"/>
        </w:rPr>
        <w:t>setting</w:t>
      </w:r>
      <w:r w:rsidR="00CA7BD3" w:rsidRPr="005D01F8">
        <w:rPr>
          <w:rFonts w:ascii="Gill Sans MT" w:hAnsi="Gill Sans MT"/>
        </w:rPr>
        <w:t xml:space="preserve"> variables and observations</w:t>
      </w:r>
      <w:r w:rsidRPr="005D01F8">
        <w:rPr>
          <w:rFonts w:ascii="Gill Sans MT" w:hAnsi="Gill Sans MT"/>
        </w:rPr>
        <w:t>.</w:t>
      </w:r>
    </w:p>
    <w:p w14:paraId="799754D5" w14:textId="0F5A0593" w:rsidR="002C5EBD" w:rsidRPr="005D01F8" w:rsidRDefault="002C5EBD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Subgroup analysis</w:t>
      </w:r>
    </w:p>
    <w:p w14:paraId="2C4860F7" w14:textId="1895F5BE" w:rsidR="00EF5EAC" w:rsidRPr="005D01F8" w:rsidRDefault="00EF5EAC" w:rsidP="005D01F8">
      <w:pPr>
        <w:pStyle w:val="ListParagraph"/>
        <w:numPr>
          <w:ilvl w:val="1"/>
          <w:numId w:val="1"/>
        </w:numPr>
        <w:spacing w:line="360" w:lineRule="auto"/>
        <w:ind w:left="90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 “if” </w:t>
      </w:r>
      <w:r w:rsidRPr="005D01F8">
        <w:rPr>
          <w:rFonts w:ascii="Gill Sans MT" w:hAnsi="Gill Sans MT"/>
        </w:rPr>
        <w:t>“by” “</w:t>
      </w:r>
      <w:proofErr w:type="spellStart"/>
      <w:r w:rsidRPr="005D01F8">
        <w:rPr>
          <w:rFonts w:ascii="Gill Sans MT" w:hAnsi="Gill Sans MT"/>
        </w:rPr>
        <w:t>bysort</w:t>
      </w:r>
      <w:proofErr w:type="spellEnd"/>
      <w:r w:rsidRPr="005D01F8">
        <w:rPr>
          <w:rFonts w:ascii="Gill Sans MT" w:hAnsi="Gill Sans MT"/>
        </w:rPr>
        <w:t xml:space="preserve">” </w:t>
      </w:r>
      <w:r w:rsidRPr="005D01F8">
        <w:rPr>
          <w:rFonts w:ascii="Gill Sans MT" w:hAnsi="Gill Sans MT"/>
        </w:rPr>
        <w:t xml:space="preserve">for </w:t>
      </w:r>
      <w:r w:rsidRPr="005D01F8">
        <w:rPr>
          <w:rFonts w:ascii="Gill Sans MT" w:hAnsi="Gill Sans MT"/>
        </w:rPr>
        <w:t>sub-setting</w:t>
      </w:r>
      <w:r w:rsidRPr="005D01F8">
        <w:rPr>
          <w:rFonts w:ascii="Gill Sans MT" w:hAnsi="Gill Sans MT"/>
        </w:rPr>
        <w:t xml:space="preserve"> with STATA commands</w:t>
      </w:r>
    </w:p>
    <w:p w14:paraId="3718CB77" w14:textId="55A97B8B" w:rsidR="00A35E60" w:rsidRPr="005D01F8" w:rsidRDefault="00A35E60" w:rsidP="005D01F8">
      <w:pPr>
        <w:spacing w:after="0" w:line="360" w:lineRule="auto"/>
        <w:rPr>
          <w:rFonts w:ascii="Gill Sans MT" w:hAnsi="Gill Sans MT"/>
          <w:b/>
        </w:rPr>
      </w:pPr>
      <w:r w:rsidRPr="005D01F8">
        <w:rPr>
          <w:rFonts w:ascii="Gill Sans MT" w:hAnsi="Gill Sans MT"/>
          <w:b/>
        </w:rPr>
        <w:t>ADVANCED</w:t>
      </w:r>
      <w:r w:rsidRPr="005D01F8">
        <w:rPr>
          <w:rFonts w:ascii="Gill Sans MT" w:hAnsi="Gill Sans MT"/>
          <w:b/>
        </w:rPr>
        <w:t xml:space="preserve"> DATA MANAGEMENT IN STATA</w:t>
      </w:r>
    </w:p>
    <w:p w14:paraId="58C52ABC" w14:textId="50E383FB" w:rsidR="008D7C21" w:rsidRPr="005D01F8" w:rsidRDefault="008D7C21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Combining STATA data files</w:t>
      </w:r>
    </w:p>
    <w:p w14:paraId="1F055B2C" w14:textId="77777777" w:rsidR="008D7C21" w:rsidRPr="005D01F8" w:rsidRDefault="008D7C21" w:rsidP="005D01F8">
      <w:pPr>
        <w:pStyle w:val="ListParagraph"/>
        <w:numPr>
          <w:ilvl w:val="1"/>
          <w:numId w:val="1"/>
        </w:numPr>
        <w:spacing w:line="360" w:lineRule="auto"/>
        <w:ind w:left="90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Appending, merging data from </w:t>
      </w:r>
      <w:proofErr w:type="gramStart"/>
      <w:r w:rsidRPr="005D01F8">
        <w:rPr>
          <w:rFonts w:ascii="Gill Sans MT" w:hAnsi="Gill Sans MT"/>
        </w:rPr>
        <w:t>different sources</w:t>
      </w:r>
      <w:proofErr w:type="gramEnd"/>
    </w:p>
    <w:p w14:paraId="2B87578A" w14:textId="77777777" w:rsidR="008D7C21" w:rsidRPr="005D01F8" w:rsidRDefault="008D7C21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Reshaping data from wide to long</w:t>
      </w:r>
    </w:p>
    <w:p w14:paraId="02361796" w14:textId="77777777" w:rsidR="008D7C21" w:rsidRPr="005D01F8" w:rsidRDefault="008D7C21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Reshaping data from long to wide</w:t>
      </w:r>
    </w:p>
    <w:p w14:paraId="1227B21B" w14:textId="77777777" w:rsidR="004B06C9" w:rsidRPr="005D01F8" w:rsidRDefault="004B06C9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Collapsing data across observations</w:t>
      </w:r>
    </w:p>
    <w:p w14:paraId="17E88277" w14:textId="77777777" w:rsidR="004B06C9" w:rsidRPr="005D01F8" w:rsidRDefault="004B06C9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Working across variables using </w:t>
      </w:r>
      <w:proofErr w:type="spellStart"/>
      <w:r w:rsidRPr="005D01F8">
        <w:rPr>
          <w:rFonts w:ascii="Gill Sans MT" w:hAnsi="Gill Sans MT"/>
        </w:rPr>
        <w:t>foreach</w:t>
      </w:r>
      <w:proofErr w:type="spellEnd"/>
    </w:p>
    <w:p w14:paraId="601B7413" w14:textId="295438FA" w:rsidR="004B06C9" w:rsidRPr="005D01F8" w:rsidRDefault="004B06C9" w:rsidP="005D01F8">
      <w:pPr>
        <w:spacing w:after="0" w:line="360" w:lineRule="auto"/>
        <w:rPr>
          <w:rFonts w:ascii="Gill Sans MT" w:hAnsi="Gill Sans MT"/>
          <w:b/>
        </w:rPr>
      </w:pPr>
      <w:r w:rsidRPr="005D01F8">
        <w:rPr>
          <w:rFonts w:ascii="Gill Sans MT" w:hAnsi="Gill Sans MT"/>
          <w:b/>
        </w:rPr>
        <w:lastRenderedPageBreak/>
        <w:t>BASIC AND INTERMEDIATE DATA ANALYSIS IN STATA</w:t>
      </w:r>
    </w:p>
    <w:p w14:paraId="2E8982D4" w14:textId="3AA8BD11" w:rsidR="004F0D97" w:rsidRPr="005D01F8" w:rsidRDefault="004F0D97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Introduction to </w:t>
      </w:r>
      <w:r w:rsidR="00012D03" w:rsidRPr="005D01F8">
        <w:rPr>
          <w:rFonts w:ascii="Gill Sans MT" w:hAnsi="Gill Sans MT"/>
        </w:rPr>
        <w:t>descriptive</w:t>
      </w:r>
      <w:r w:rsidRPr="005D01F8">
        <w:rPr>
          <w:rFonts w:ascii="Gill Sans MT" w:hAnsi="Gill Sans MT"/>
        </w:rPr>
        <w:t xml:space="preserve"> statistics</w:t>
      </w:r>
    </w:p>
    <w:p w14:paraId="66E808B1" w14:textId="1DB7A4AF" w:rsidR="00FE6416" w:rsidRPr="005D01F8" w:rsidRDefault="00FE6416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Descriptive information and statistics</w:t>
      </w:r>
    </w:p>
    <w:p w14:paraId="42FFFF98" w14:textId="77777777" w:rsidR="008D7C21" w:rsidRPr="005D01F8" w:rsidRDefault="008D7C21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Overview of statistical tests in STATA</w:t>
      </w:r>
    </w:p>
    <w:p w14:paraId="6F49A336" w14:textId="31039932" w:rsidR="0086066A" w:rsidRPr="005D01F8" w:rsidRDefault="0086066A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Making sense of data: more descriptive statistics</w:t>
      </w:r>
    </w:p>
    <w:p w14:paraId="7C0F36D5" w14:textId="4C97833C" w:rsidR="0086066A" w:rsidRPr="005D01F8" w:rsidRDefault="0086066A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Plotting and manipulating graphs</w:t>
      </w:r>
    </w:p>
    <w:p w14:paraId="08664453" w14:textId="6E7F0E42" w:rsidR="004B06C9" w:rsidRPr="005D01F8" w:rsidRDefault="004B06C9" w:rsidP="005D01F8">
      <w:pPr>
        <w:spacing w:after="0" w:line="360" w:lineRule="auto"/>
        <w:rPr>
          <w:rFonts w:ascii="Gill Sans MT" w:hAnsi="Gill Sans MT"/>
          <w:b/>
        </w:rPr>
      </w:pPr>
      <w:r w:rsidRPr="005D01F8">
        <w:rPr>
          <w:rFonts w:ascii="Gill Sans MT" w:hAnsi="Gill Sans MT"/>
          <w:b/>
        </w:rPr>
        <w:t>INTERMEDIATE DATA ANALYSIS IN STATA</w:t>
      </w:r>
    </w:p>
    <w:p w14:paraId="2AE66324" w14:textId="02FBA177" w:rsidR="0086066A" w:rsidRPr="005D01F8" w:rsidRDefault="0086066A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Inferential statistics and meaning of differences</w:t>
      </w:r>
    </w:p>
    <w:p w14:paraId="0A6DFA52" w14:textId="639EC085" w:rsidR="0086066A" w:rsidRPr="005D01F8" w:rsidRDefault="0086066A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Hypothesis testing, p-values and confidence intervals</w:t>
      </w:r>
    </w:p>
    <w:p w14:paraId="5C4C8E73" w14:textId="28F96BF8" w:rsidR="0086066A" w:rsidRPr="005D01F8" w:rsidRDefault="0086066A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Parametric and no-parametric tests</w:t>
      </w:r>
    </w:p>
    <w:p w14:paraId="03AFE3B0" w14:textId="6261888C" w:rsidR="0086066A" w:rsidRPr="005D01F8" w:rsidRDefault="0086066A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Chi-square, t-test, </w:t>
      </w:r>
      <w:proofErr w:type="spellStart"/>
      <w:r w:rsidRPr="005D01F8">
        <w:rPr>
          <w:rFonts w:ascii="Gill Sans MT" w:hAnsi="Gill Sans MT"/>
        </w:rPr>
        <w:t>Wilcoxin</w:t>
      </w:r>
      <w:proofErr w:type="spellEnd"/>
      <w:r w:rsidRPr="005D01F8">
        <w:rPr>
          <w:rFonts w:ascii="Gill Sans MT" w:hAnsi="Gill Sans MT"/>
        </w:rPr>
        <w:t xml:space="preserve"> test, correlation, and ANOVA</w:t>
      </w:r>
    </w:p>
    <w:p w14:paraId="52C03F2C" w14:textId="79DA304C" w:rsidR="0086066A" w:rsidRPr="005D01F8" w:rsidRDefault="0086066A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Introduction to multivariate methods.</w:t>
      </w:r>
    </w:p>
    <w:p w14:paraId="27AA304F" w14:textId="34539904" w:rsidR="00566428" w:rsidRPr="005D01F8" w:rsidRDefault="00B81501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Concepts in multiple regression: </w:t>
      </w:r>
      <w:r w:rsidR="009C705A" w:rsidRPr="005D01F8">
        <w:rPr>
          <w:rFonts w:ascii="Gill Sans MT" w:hAnsi="Gill Sans MT"/>
        </w:rPr>
        <w:t>Theory and Practice</w:t>
      </w:r>
    </w:p>
    <w:p w14:paraId="6B15F17C" w14:textId="78A64601" w:rsidR="0001214F" w:rsidRPr="005D01F8" w:rsidRDefault="0001214F" w:rsidP="005D01F8">
      <w:pPr>
        <w:pStyle w:val="ListParagraph"/>
        <w:numPr>
          <w:ilvl w:val="1"/>
          <w:numId w:val="1"/>
        </w:numPr>
        <w:spacing w:line="360" w:lineRule="auto"/>
        <w:ind w:left="90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Linear regression </w:t>
      </w:r>
      <w:r w:rsidR="00C37804" w:rsidRPr="005D01F8">
        <w:rPr>
          <w:rFonts w:ascii="Gill Sans MT" w:hAnsi="Gill Sans MT"/>
        </w:rPr>
        <w:t xml:space="preserve">models </w:t>
      </w:r>
      <w:r w:rsidRPr="005D01F8">
        <w:rPr>
          <w:rFonts w:ascii="Gill Sans MT" w:hAnsi="Gill Sans MT"/>
        </w:rPr>
        <w:t>using Stata</w:t>
      </w:r>
    </w:p>
    <w:p w14:paraId="0FB6BB89" w14:textId="0E5BE41D" w:rsidR="0001214F" w:rsidRPr="005D01F8" w:rsidRDefault="0001214F" w:rsidP="005D01F8">
      <w:pPr>
        <w:pStyle w:val="ListParagraph"/>
        <w:numPr>
          <w:ilvl w:val="1"/>
          <w:numId w:val="1"/>
        </w:numPr>
        <w:spacing w:line="360" w:lineRule="auto"/>
        <w:ind w:left="90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Logistic regression </w:t>
      </w:r>
      <w:r w:rsidR="00C37804" w:rsidRPr="005D01F8">
        <w:rPr>
          <w:rFonts w:ascii="Gill Sans MT" w:hAnsi="Gill Sans MT"/>
        </w:rPr>
        <w:t xml:space="preserve">models </w:t>
      </w:r>
      <w:r w:rsidRPr="005D01F8">
        <w:rPr>
          <w:rFonts w:ascii="Gill Sans MT" w:hAnsi="Gill Sans MT"/>
        </w:rPr>
        <w:t>using Stata</w:t>
      </w:r>
    </w:p>
    <w:p w14:paraId="764AE0E8" w14:textId="44112072" w:rsidR="006C1AFA" w:rsidRPr="005D01F8" w:rsidRDefault="006C1AFA" w:rsidP="005D01F8">
      <w:pPr>
        <w:pStyle w:val="ListParagraph"/>
        <w:numPr>
          <w:ilvl w:val="2"/>
          <w:numId w:val="1"/>
        </w:numPr>
        <w:spacing w:line="360" w:lineRule="auto"/>
        <w:ind w:left="135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Ordinary, </w:t>
      </w:r>
      <w:r w:rsidRPr="005D01F8">
        <w:rPr>
          <w:rFonts w:ascii="Gill Sans MT" w:hAnsi="Gill Sans MT"/>
        </w:rPr>
        <w:t>Multinomial</w:t>
      </w:r>
      <w:r w:rsidRPr="005D01F8">
        <w:rPr>
          <w:rFonts w:ascii="Gill Sans MT" w:hAnsi="Gill Sans MT"/>
        </w:rPr>
        <w:t xml:space="preserve">, </w:t>
      </w:r>
      <w:r w:rsidRPr="005D01F8">
        <w:rPr>
          <w:rFonts w:ascii="Gill Sans MT" w:hAnsi="Gill Sans MT"/>
        </w:rPr>
        <w:t xml:space="preserve">Ordinal </w:t>
      </w:r>
      <w:r w:rsidRPr="005D01F8">
        <w:rPr>
          <w:rFonts w:ascii="Gill Sans MT" w:hAnsi="Gill Sans MT"/>
        </w:rPr>
        <w:t>logistic regression model</w:t>
      </w:r>
    </w:p>
    <w:p w14:paraId="52F03D46" w14:textId="77777777" w:rsidR="004F4980" w:rsidRPr="005D01F8" w:rsidRDefault="004F4980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>Understanding and interpreting outputs</w:t>
      </w:r>
    </w:p>
    <w:p w14:paraId="0AD6DA36" w14:textId="2A401BBA" w:rsidR="0001214F" w:rsidRPr="005D01F8" w:rsidRDefault="00B81501" w:rsidP="005D01F8">
      <w:pPr>
        <w:pStyle w:val="ListParagraph"/>
        <w:numPr>
          <w:ilvl w:val="0"/>
          <w:numId w:val="1"/>
        </w:numPr>
        <w:spacing w:line="360" w:lineRule="auto"/>
        <w:ind w:left="540" w:hanging="450"/>
        <w:rPr>
          <w:rFonts w:ascii="Gill Sans MT" w:hAnsi="Gill Sans MT"/>
        </w:rPr>
      </w:pPr>
      <w:r w:rsidRPr="005D01F8">
        <w:rPr>
          <w:rFonts w:ascii="Gill Sans MT" w:hAnsi="Gill Sans MT"/>
        </w:rPr>
        <w:t xml:space="preserve">Unadjusted and adjusted </w:t>
      </w:r>
      <w:r w:rsidR="0033188A" w:rsidRPr="005D01F8">
        <w:rPr>
          <w:rFonts w:ascii="Gill Sans MT" w:hAnsi="Gill Sans MT"/>
        </w:rPr>
        <w:t>models</w:t>
      </w:r>
    </w:p>
    <w:sectPr w:rsidR="0001214F" w:rsidRPr="005D01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2A3D29"/>
    <w:multiLevelType w:val="hybridMultilevel"/>
    <w:tmpl w:val="230A8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421B61"/>
    <w:multiLevelType w:val="hybridMultilevel"/>
    <w:tmpl w:val="0F70953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D3D1A"/>
    <w:multiLevelType w:val="hybridMultilevel"/>
    <w:tmpl w:val="9FAC36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1tDA3MTI0tbCwMDJU0lEKTi0uzszPAykwrAUAuQwTJSwAAAA="/>
  </w:docVars>
  <w:rsids>
    <w:rsidRoot w:val="0030580A"/>
    <w:rsid w:val="0001214F"/>
    <w:rsid w:val="00012D03"/>
    <w:rsid w:val="000272A9"/>
    <w:rsid w:val="00112E36"/>
    <w:rsid w:val="0014102D"/>
    <w:rsid w:val="001E68E9"/>
    <w:rsid w:val="002C5EBD"/>
    <w:rsid w:val="0030580A"/>
    <w:rsid w:val="00324A00"/>
    <w:rsid w:val="0033188A"/>
    <w:rsid w:val="0037338A"/>
    <w:rsid w:val="00444305"/>
    <w:rsid w:val="004B06C9"/>
    <w:rsid w:val="004B56AD"/>
    <w:rsid w:val="004F0D97"/>
    <w:rsid w:val="004F4980"/>
    <w:rsid w:val="005141DA"/>
    <w:rsid w:val="00566428"/>
    <w:rsid w:val="005D01F8"/>
    <w:rsid w:val="00693E75"/>
    <w:rsid w:val="006C1AFA"/>
    <w:rsid w:val="006C6523"/>
    <w:rsid w:val="007B3267"/>
    <w:rsid w:val="007B6174"/>
    <w:rsid w:val="007C34AB"/>
    <w:rsid w:val="007F193A"/>
    <w:rsid w:val="0086066A"/>
    <w:rsid w:val="008D7C21"/>
    <w:rsid w:val="00945618"/>
    <w:rsid w:val="009A0D6E"/>
    <w:rsid w:val="009A1678"/>
    <w:rsid w:val="009C705A"/>
    <w:rsid w:val="00A2566F"/>
    <w:rsid w:val="00A35E60"/>
    <w:rsid w:val="00A67920"/>
    <w:rsid w:val="00B81501"/>
    <w:rsid w:val="00BD504F"/>
    <w:rsid w:val="00C37804"/>
    <w:rsid w:val="00C715EB"/>
    <w:rsid w:val="00C86ABE"/>
    <w:rsid w:val="00C96CCE"/>
    <w:rsid w:val="00CA7BD3"/>
    <w:rsid w:val="00D219A7"/>
    <w:rsid w:val="00D22F21"/>
    <w:rsid w:val="00D3244B"/>
    <w:rsid w:val="00E64F1A"/>
    <w:rsid w:val="00EA79A4"/>
    <w:rsid w:val="00EF5EAC"/>
    <w:rsid w:val="00FA4948"/>
    <w:rsid w:val="00FB450A"/>
    <w:rsid w:val="00FE2F62"/>
    <w:rsid w:val="00FE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5E9C1"/>
  <w15:chartTrackingRefBased/>
  <w15:docId w15:val="{32AFD321-A589-4863-BD11-A18C64E3D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68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Olamijuwon _</dc:creator>
  <cp:keywords/>
  <dc:description/>
  <cp:lastModifiedBy>eOlamijuwon _</cp:lastModifiedBy>
  <cp:revision>53</cp:revision>
  <dcterms:created xsi:type="dcterms:W3CDTF">2017-11-08T07:12:00Z</dcterms:created>
  <dcterms:modified xsi:type="dcterms:W3CDTF">2017-11-08T08:40:00Z</dcterms:modified>
</cp:coreProperties>
</file>